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4353F0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807FFE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12101C">
        <w:rPr>
          <w:rFonts w:ascii="Inter" w:eastAsia="Luxi Sans" w:hAnsi="Inter" w:cs="Tahoma"/>
          <w:b/>
          <w:kern w:val="28"/>
          <w:szCs w:val="20"/>
        </w:rPr>
        <w:t>Miloš Ulrych</w:t>
      </w:r>
    </w:p>
    <w:p w14:paraId="3235F0E7" w14:textId="77777777" w:rsidR="0012101C" w:rsidRPr="0012101C" w:rsidRDefault="00806357" w:rsidP="0012101C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C93052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12101C" w:rsidRPr="0012101C">
        <w:rPr>
          <w:rFonts w:ascii="Inter" w:eastAsia="Luxi Sans" w:hAnsi="Inter" w:cs="Tahoma"/>
          <w:b/>
          <w:kern w:val="28"/>
          <w:szCs w:val="20"/>
        </w:rPr>
        <w:t>Využití umělé inteligence jako pomocníka v oblasti</w:t>
      </w:r>
    </w:p>
    <w:p w14:paraId="0143E298" w14:textId="5A67A4D5" w:rsidR="00806357" w:rsidRPr="00806357" w:rsidRDefault="0012101C" w:rsidP="0012101C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12101C">
        <w:rPr>
          <w:rFonts w:ascii="Inter" w:eastAsia="Luxi Sans" w:hAnsi="Inter" w:cs="Tahoma"/>
          <w:b/>
          <w:kern w:val="28"/>
          <w:szCs w:val="20"/>
        </w:rPr>
        <w:t>kvality</w:t>
      </w:r>
    </w:p>
    <w:p w14:paraId="3282E498" w14:textId="7763C221" w:rsidR="0012101C" w:rsidRDefault="0012101C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Cíl práce:</w:t>
      </w:r>
      <w:r>
        <w:rPr>
          <w:rFonts w:ascii="Inter" w:eastAsia="Luxi Sans" w:hAnsi="Inter" w:cs="Tahoma"/>
          <w:b/>
          <w:kern w:val="28"/>
          <w:szCs w:val="20"/>
        </w:rPr>
        <w:t xml:space="preserve"> Cílem práce je na základě představení možností nástrojů umělé inteligence navrhnout její využití v konkrétní organizaci v oblasti kvality</w:t>
      </w:r>
    </w:p>
    <w:p w14:paraId="76BDFD76" w14:textId="78AA260E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C93052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1F2B51F7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46C302AB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1A0C195A" w:rsidR="002105B7" w:rsidRPr="009D6592" w:rsidRDefault="000230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67DC686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6AECBAB3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734F9765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67A15B57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18832B28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7426FF38" w:rsidR="002105B7" w:rsidRPr="009D6592" w:rsidRDefault="000230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296E58EB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35770234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5D2BE2F8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3A22D51C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59582C07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5BB91B6F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2D6CA259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6BD43B46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44E8999E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0564DE3A" w:rsidR="002105B7" w:rsidRPr="009D6592" w:rsidRDefault="00BA5C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0EEA61D0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762CA4E3" w:rsidR="002105B7" w:rsidRPr="009D6592" w:rsidRDefault="000230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6E2EADF0" w:rsidR="002105B7" w:rsidRPr="009D6592" w:rsidRDefault="00023018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5FBC19FF" w:rsidR="002105B7" w:rsidRPr="009D6592" w:rsidRDefault="0012101C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8FE446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0BFEDD97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proofErr w:type="gramStart"/>
      <w:r>
        <w:rPr>
          <w:rFonts w:ascii="Inter" w:eastAsia="Luxi Sans" w:hAnsi="Inter" w:cs="Tahoma"/>
          <w:b/>
          <w:kern w:val="1"/>
          <w:szCs w:val="20"/>
        </w:rPr>
        <w:t>1</w:t>
      </w:r>
      <w:r w:rsidR="00A17164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BA5C49">
        <w:rPr>
          <w:rFonts w:ascii="Inter" w:eastAsia="Luxi Sans" w:hAnsi="Inter" w:cs="Tahoma"/>
          <w:b/>
          <w:kern w:val="1"/>
          <w:szCs w:val="20"/>
        </w:rPr>
        <w:t>)</w:t>
      </w:r>
      <w:r w:rsidR="001D1638">
        <w:rPr>
          <w:rFonts w:ascii="Inter" w:eastAsia="Luxi Sans" w:hAnsi="Inter" w:cs="Tahoma"/>
          <w:b/>
          <w:kern w:val="1"/>
          <w:szCs w:val="20"/>
        </w:rPr>
        <w:t xml:space="preserve"> Má</w:t>
      </w:r>
      <w:proofErr w:type="gramEnd"/>
      <w:r w:rsidR="001D1638">
        <w:rPr>
          <w:rFonts w:ascii="Inter" w:eastAsia="Luxi Sans" w:hAnsi="Inter" w:cs="Tahoma"/>
          <w:b/>
          <w:kern w:val="1"/>
          <w:szCs w:val="20"/>
        </w:rPr>
        <w:t xml:space="preserve"> využití umělé inteligence v oblasti kvality i nějaká slabá místa?</w:t>
      </w:r>
    </w:p>
    <w:p w14:paraId="42E165E3" w14:textId="17DBA586" w:rsid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  <w:r w:rsidR="00BA5C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1D1638">
        <w:rPr>
          <w:rFonts w:ascii="Inter" w:eastAsia="Luxi Sans" w:hAnsi="Inter" w:cs="Tahoma"/>
          <w:b/>
          <w:kern w:val="1"/>
          <w:szCs w:val="20"/>
        </w:rPr>
        <w:t>Je vámi navržené řešení již v organizaci využíváno?</w:t>
      </w:r>
    </w:p>
    <w:p w14:paraId="6069C5BE" w14:textId="1F052D91" w:rsidR="001D1638" w:rsidRDefault="001D1638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3) Jsou </w:t>
      </w:r>
      <w:r w:rsidR="00023018">
        <w:rPr>
          <w:rFonts w:ascii="Inter" w:eastAsia="Luxi Sans" w:hAnsi="Inter" w:cs="Tahoma"/>
          <w:b/>
          <w:kern w:val="1"/>
          <w:szCs w:val="20"/>
        </w:rPr>
        <w:t xml:space="preserve">dané </w:t>
      </w:r>
      <w:r>
        <w:rPr>
          <w:rFonts w:ascii="Inter" w:eastAsia="Luxi Sans" w:hAnsi="Inter" w:cs="Tahoma"/>
          <w:b/>
          <w:kern w:val="1"/>
          <w:szCs w:val="20"/>
        </w:rPr>
        <w:t xml:space="preserve">v organizaci nějaké další oblasti, kde se již umělá inteligence využívá? </w:t>
      </w:r>
    </w:p>
    <w:p w14:paraId="24B1E14E" w14:textId="3F843559" w:rsidR="00023018" w:rsidRPr="00806357" w:rsidRDefault="00023018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4) Využil jste ve své práci umělou inteligenci?</w:t>
      </w:r>
      <w:bookmarkStart w:id="0" w:name="_GoBack"/>
      <w:bookmarkEnd w:id="0"/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171B7C">
        <w:rPr>
          <w:rFonts w:ascii="Inter" w:eastAsia="Luxi Sans" w:hAnsi="Inter" w:cs="Tahoma"/>
          <w:b/>
          <w:strike/>
          <w:kern w:val="1"/>
          <w:szCs w:val="20"/>
        </w:rPr>
        <w:t>nedoporučuji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798FC978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A17164">
        <w:rPr>
          <w:rFonts w:ascii="Inter" w:eastAsia="Luxi Sans" w:hAnsi="Inter" w:cs="Tahoma"/>
          <w:b/>
          <w:kern w:val="1"/>
          <w:szCs w:val="20"/>
        </w:rPr>
        <w:t xml:space="preserve"> velmi dobře</w:t>
      </w:r>
      <w:r w:rsidR="00BA5C49">
        <w:rPr>
          <w:rFonts w:ascii="Inter" w:eastAsia="Luxi Sans" w:hAnsi="Inter" w:cs="Tahoma"/>
          <w:b/>
          <w:kern w:val="1"/>
          <w:szCs w:val="20"/>
        </w:rPr>
        <w:t xml:space="preserve"> mínus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7D0DABBA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023018">
        <w:rPr>
          <w:rFonts w:ascii="Inter" w:eastAsia="Luxi Sans" w:hAnsi="Inter" w:cs="Tahoma"/>
          <w:b/>
          <w:kern w:val="1"/>
          <w:szCs w:val="20"/>
        </w:rPr>
        <w:t xml:space="preserve"> </w:t>
      </w:r>
      <w:proofErr w:type="gramStart"/>
      <w:r w:rsidR="00023018">
        <w:rPr>
          <w:rFonts w:ascii="Inter" w:eastAsia="Luxi Sans" w:hAnsi="Inter" w:cs="Tahoma"/>
          <w:b/>
          <w:kern w:val="1"/>
          <w:szCs w:val="20"/>
        </w:rPr>
        <w:t>22.5.2025</w:t>
      </w:r>
      <w:proofErr w:type="gramEnd"/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4E7E417D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5CA32729" w14:textId="56CF9B51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7586698F" w14:textId="3345E10C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AD762D4" w14:textId="4AB3531D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C885ED8" w14:textId="04BE9B27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1F52ECB4" w14:textId="1630BE94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70BE1FF" w14:textId="6B8DF1D0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3F82BC10" w14:textId="79B5E409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1FA1352" w14:textId="18A0AB7E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66DFB3CC" w14:textId="55015D43" w:rsidR="00C93052" w:rsidRDefault="00C93052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</w:p>
    <w:p w14:paraId="51ECC068" w14:textId="77777777" w:rsidR="004C5A27" w:rsidRDefault="004C5A27" w:rsidP="001D1638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3A7CA4CE" w14:textId="7DEFFDE2" w:rsidR="0012101C" w:rsidRDefault="0012101C" w:rsidP="001D1638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Předložená bakalářská práce je věnována velmi aktuálnímu tématu – umělé inteligenci</w:t>
      </w:r>
      <w:r w:rsidR="00BA5C49">
        <w:rPr>
          <w:rFonts w:ascii="Inter" w:eastAsia="Luxi Sans" w:hAnsi="Inter" w:cs="Tahoma"/>
          <w:kern w:val="1"/>
          <w:szCs w:val="20"/>
        </w:rPr>
        <w:t>, která se stále více v řadě organizací využívá</w:t>
      </w:r>
      <w:r>
        <w:rPr>
          <w:rFonts w:ascii="Inter" w:eastAsia="Luxi Sans" w:hAnsi="Inter" w:cs="Tahoma"/>
          <w:kern w:val="1"/>
          <w:szCs w:val="20"/>
        </w:rPr>
        <w:t xml:space="preserve">. </w:t>
      </w:r>
    </w:p>
    <w:p w14:paraId="3063BC8A" w14:textId="6E395713" w:rsidR="00C93052" w:rsidRDefault="0012101C" w:rsidP="001D1638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Autor </w:t>
      </w:r>
      <w:r w:rsidR="00BA5C49">
        <w:rPr>
          <w:rFonts w:ascii="Inter" w:eastAsia="Luxi Sans" w:hAnsi="Inter" w:cs="Tahoma"/>
          <w:kern w:val="1"/>
          <w:szCs w:val="20"/>
        </w:rPr>
        <w:t xml:space="preserve">bakalářské </w:t>
      </w:r>
      <w:r>
        <w:rPr>
          <w:rFonts w:ascii="Inter" w:eastAsia="Luxi Sans" w:hAnsi="Inter" w:cs="Tahoma"/>
          <w:kern w:val="1"/>
          <w:szCs w:val="20"/>
        </w:rPr>
        <w:t>práce na základě historického přehl</w:t>
      </w:r>
      <w:r w:rsidR="00BA5C49">
        <w:rPr>
          <w:rFonts w:ascii="Inter" w:eastAsia="Luxi Sans" w:hAnsi="Inter" w:cs="Tahoma"/>
          <w:kern w:val="1"/>
          <w:szCs w:val="20"/>
        </w:rPr>
        <w:t>e</w:t>
      </w:r>
      <w:r>
        <w:rPr>
          <w:rFonts w:ascii="Inter" w:eastAsia="Luxi Sans" w:hAnsi="Inter" w:cs="Tahoma"/>
          <w:kern w:val="1"/>
          <w:szCs w:val="20"/>
        </w:rPr>
        <w:t xml:space="preserve">du hledá uplatnění umělé inteligence v oblasti školení týkající se kvality. </w:t>
      </w:r>
      <w:r w:rsidR="00BA5C49">
        <w:rPr>
          <w:rFonts w:ascii="Inter" w:eastAsia="Luxi Sans" w:hAnsi="Inter" w:cs="Tahoma"/>
          <w:kern w:val="1"/>
          <w:szCs w:val="20"/>
        </w:rPr>
        <w:t>V prác</w:t>
      </w:r>
      <w:r w:rsidR="001D1638">
        <w:rPr>
          <w:rFonts w:ascii="Inter" w:eastAsia="Luxi Sans" w:hAnsi="Inter" w:cs="Tahoma"/>
          <w:kern w:val="1"/>
          <w:szCs w:val="20"/>
        </w:rPr>
        <w:t>i</w:t>
      </w:r>
      <w:r w:rsidR="00BA5C49">
        <w:rPr>
          <w:rFonts w:ascii="Inter" w:eastAsia="Luxi Sans" w:hAnsi="Inter" w:cs="Tahoma"/>
          <w:kern w:val="1"/>
          <w:szCs w:val="20"/>
        </w:rPr>
        <w:t xml:space="preserve"> jsou uvedeny a porovnány jednotlivé </w:t>
      </w:r>
      <w:proofErr w:type="spellStart"/>
      <w:r w:rsidR="00BA5C49">
        <w:rPr>
          <w:rFonts w:ascii="Inter" w:eastAsia="Luxi Sans" w:hAnsi="Inter" w:cs="Tahoma"/>
          <w:kern w:val="1"/>
          <w:szCs w:val="20"/>
        </w:rPr>
        <w:t>nástoje</w:t>
      </w:r>
      <w:proofErr w:type="spellEnd"/>
      <w:r w:rsidR="00BA5C49">
        <w:rPr>
          <w:rFonts w:ascii="Inter" w:eastAsia="Luxi Sans" w:hAnsi="Inter" w:cs="Tahoma"/>
          <w:kern w:val="1"/>
          <w:szCs w:val="20"/>
        </w:rPr>
        <w:t xml:space="preserve"> umělé inteligence</w:t>
      </w:r>
      <w:r w:rsidR="001D1638">
        <w:rPr>
          <w:rFonts w:ascii="Inter" w:eastAsia="Luxi Sans" w:hAnsi="Inter" w:cs="Tahoma"/>
          <w:kern w:val="1"/>
          <w:szCs w:val="20"/>
        </w:rPr>
        <w:t xml:space="preserve"> a</w:t>
      </w:r>
      <w:r w:rsidR="00BA5C49">
        <w:rPr>
          <w:rFonts w:ascii="Inter" w:eastAsia="Luxi Sans" w:hAnsi="Inter" w:cs="Tahoma"/>
          <w:kern w:val="1"/>
          <w:szCs w:val="20"/>
        </w:rPr>
        <w:t xml:space="preserve"> jako vhodný nástroj p</w:t>
      </w:r>
      <w:r w:rsidR="001D1638">
        <w:rPr>
          <w:rFonts w:ascii="Inter" w:eastAsia="Luxi Sans" w:hAnsi="Inter" w:cs="Tahoma"/>
          <w:kern w:val="1"/>
          <w:szCs w:val="20"/>
        </w:rPr>
        <w:t>r</w:t>
      </w:r>
      <w:r w:rsidR="00BA5C49">
        <w:rPr>
          <w:rFonts w:ascii="Inter" w:eastAsia="Luxi Sans" w:hAnsi="Inter" w:cs="Tahoma"/>
          <w:kern w:val="1"/>
          <w:szCs w:val="20"/>
        </w:rPr>
        <w:t xml:space="preserve">o navrhované řešení </w:t>
      </w:r>
      <w:r w:rsidR="001D1638">
        <w:rPr>
          <w:rFonts w:ascii="Inter" w:eastAsia="Luxi Sans" w:hAnsi="Inter" w:cs="Tahoma"/>
          <w:kern w:val="1"/>
          <w:szCs w:val="20"/>
        </w:rPr>
        <w:t xml:space="preserve">případové studie </w:t>
      </w:r>
      <w:r w:rsidR="00BA5C49">
        <w:rPr>
          <w:rFonts w:ascii="Inter" w:eastAsia="Luxi Sans" w:hAnsi="Inter" w:cs="Tahoma"/>
          <w:kern w:val="1"/>
          <w:szCs w:val="20"/>
        </w:rPr>
        <w:t xml:space="preserve">student vybral </w:t>
      </w:r>
      <w:proofErr w:type="spellStart"/>
      <w:r w:rsidR="00BA5C49">
        <w:rPr>
          <w:rFonts w:ascii="Inter" w:eastAsia="Luxi Sans" w:hAnsi="Inter" w:cs="Tahoma"/>
          <w:kern w:val="1"/>
          <w:szCs w:val="20"/>
        </w:rPr>
        <w:t>ChatGPT</w:t>
      </w:r>
      <w:proofErr w:type="spellEnd"/>
      <w:r w:rsidR="001D1638">
        <w:rPr>
          <w:rFonts w:ascii="Inter" w:eastAsia="Luxi Sans" w:hAnsi="Inter" w:cs="Tahoma"/>
          <w:kern w:val="1"/>
          <w:szCs w:val="20"/>
        </w:rPr>
        <w:t xml:space="preserve">. </w:t>
      </w:r>
    </w:p>
    <w:p w14:paraId="68846740" w14:textId="55FB3FF5" w:rsidR="00BA5C49" w:rsidRPr="0012101C" w:rsidRDefault="00BA5C49" w:rsidP="001D1638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 xml:space="preserve">Co se týká formální stránky práce, tak ta je poměrně slabá, především formulace jednotlivých názorů studentem, některé věty nejsou příliš srozumitelné a snesly by podrobnější vysvětlení. </w:t>
      </w:r>
      <w:r w:rsidR="001D1638">
        <w:rPr>
          <w:rFonts w:ascii="Inter" w:eastAsia="Luxi Sans" w:hAnsi="Inter" w:cs="Tahoma"/>
          <w:kern w:val="1"/>
          <w:szCs w:val="20"/>
        </w:rPr>
        <w:t xml:space="preserve">Přes tyto výtky doporučuji práci k obhajobě a hodnotím stupněm velmi dobře mínus. </w:t>
      </w:r>
    </w:p>
    <w:p w14:paraId="0C462C5D" w14:textId="77777777" w:rsidR="003341C9" w:rsidRDefault="003341C9" w:rsidP="001D1638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p w14:paraId="68F3DF6E" w14:textId="19335ADA" w:rsidR="00A17164" w:rsidRPr="00A17164" w:rsidRDefault="00A17164" w:rsidP="00C9305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kern w:val="1"/>
          <w:szCs w:val="20"/>
        </w:rPr>
      </w:pPr>
    </w:p>
    <w:sectPr w:rsidR="00A17164" w:rsidRPr="00A17164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68176" w14:textId="77777777" w:rsidR="002E65EE" w:rsidRDefault="002E65EE" w:rsidP="008F253F">
      <w:r>
        <w:separator/>
      </w:r>
    </w:p>
  </w:endnote>
  <w:endnote w:type="continuationSeparator" w:id="0">
    <w:p w14:paraId="6E0A58AF" w14:textId="77777777" w:rsidR="002E65EE" w:rsidRDefault="002E65EE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3A0EE67B" w:rsidR="00E35826" w:rsidRPr="006040E5" w:rsidRDefault="002E65EE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023018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023018" w:rsidRPr="00023018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522A01" w14:textId="77777777" w:rsidR="002E65EE" w:rsidRDefault="002E65EE" w:rsidP="008F253F">
      <w:r>
        <w:separator/>
      </w:r>
    </w:p>
  </w:footnote>
  <w:footnote w:type="continuationSeparator" w:id="0">
    <w:p w14:paraId="70CE057D" w14:textId="77777777" w:rsidR="002E65EE" w:rsidRDefault="002E65EE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23018"/>
    <w:rsid w:val="00065583"/>
    <w:rsid w:val="000712B2"/>
    <w:rsid w:val="000A0F34"/>
    <w:rsid w:val="000A180A"/>
    <w:rsid w:val="000B4CD7"/>
    <w:rsid w:val="000D1FE1"/>
    <w:rsid w:val="000D4A96"/>
    <w:rsid w:val="00111672"/>
    <w:rsid w:val="0012101C"/>
    <w:rsid w:val="00171B7C"/>
    <w:rsid w:val="00174B8F"/>
    <w:rsid w:val="00181C7C"/>
    <w:rsid w:val="0019414C"/>
    <w:rsid w:val="001C3713"/>
    <w:rsid w:val="001C5625"/>
    <w:rsid w:val="001D1638"/>
    <w:rsid w:val="001F30A3"/>
    <w:rsid w:val="002105B7"/>
    <w:rsid w:val="00237FF3"/>
    <w:rsid w:val="00297AA4"/>
    <w:rsid w:val="002E65EE"/>
    <w:rsid w:val="002F34AE"/>
    <w:rsid w:val="003341C9"/>
    <w:rsid w:val="00340AAF"/>
    <w:rsid w:val="003A1E8C"/>
    <w:rsid w:val="003B62EA"/>
    <w:rsid w:val="003C7838"/>
    <w:rsid w:val="00430A2A"/>
    <w:rsid w:val="004557FB"/>
    <w:rsid w:val="0046125D"/>
    <w:rsid w:val="00483458"/>
    <w:rsid w:val="004C5A27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07FFE"/>
    <w:rsid w:val="008359C7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A17164"/>
    <w:rsid w:val="00A83136"/>
    <w:rsid w:val="00AA3D5E"/>
    <w:rsid w:val="00AD4C59"/>
    <w:rsid w:val="00B07FC8"/>
    <w:rsid w:val="00B245EF"/>
    <w:rsid w:val="00B505AD"/>
    <w:rsid w:val="00B57C17"/>
    <w:rsid w:val="00B638A6"/>
    <w:rsid w:val="00B71BEB"/>
    <w:rsid w:val="00BA5C49"/>
    <w:rsid w:val="00BC00DF"/>
    <w:rsid w:val="00BD214F"/>
    <w:rsid w:val="00BF3AA8"/>
    <w:rsid w:val="00C72301"/>
    <w:rsid w:val="00C73C96"/>
    <w:rsid w:val="00C7452F"/>
    <w:rsid w:val="00C911C5"/>
    <w:rsid w:val="00C92A95"/>
    <w:rsid w:val="00C93052"/>
    <w:rsid w:val="00CE24A7"/>
    <w:rsid w:val="00D22CA2"/>
    <w:rsid w:val="00D43903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23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2301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customXml/itemProps4.xml><?xml version="1.0" encoding="utf-8"?>
<ds:datastoreItem xmlns:ds="http://schemas.openxmlformats.org/officeDocument/2006/customXml" ds:itemID="{3BAA2338-F88F-4D74-9332-31E0AB818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67</Words>
  <Characters>2336</Characters>
  <Application>Microsoft Office Word</Application>
  <DocSecurity>0</DocSecurity>
  <Lines>179</Lines>
  <Paragraphs>7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7</cp:revision>
  <cp:lastPrinted>2025-05-22T09:03:00Z</cp:lastPrinted>
  <dcterms:created xsi:type="dcterms:W3CDTF">2025-05-20T09:11:00Z</dcterms:created>
  <dcterms:modified xsi:type="dcterms:W3CDTF">2025-05-2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8ea0fb38-f068-46ce-b09e-f0fd9716c06c</vt:lpwstr>
  </property>
</Properties>
</file>